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4EF79E" w14:textId="217C7915" w:rsidR="003B0485" w:rsidRPr="008B5947" w:rsidRDefault="001F5DF9" w:rsidP="002569E1">
      <w:pPr>
        <w:pStyle w:val="Style7"/>
        <w:spacing w:line="240" w:lineRule="auto"/>
        <w:rPr>
          <w:rFonts w:ascii="Arial" w:hAnsi="Arial" w:cs="Arial"/>
          <w:b/>
          <w:noProof w:val="0"/>
          <w:sz w:val="24"/>
          <w:lang w:val="en-US"/>
        </w:rPr>
      </w:pPr>
      <w:r>
        <w:rPr>
          <w:rFonts w:ascii="Arial" w:hAnsi="Arial" w:cs="Arial"/>
          <w:b/>
          <w:noProof w:val="0"/>
          <w:sz w:val="24"/>
          <w:lang w:val="en-US"/>
        </w:rPr>
        <w:t>RFQ</w:t>
      </w:r>
      <w:r w:rsidR="001A53D4" w:rsidRPr="008B5947">
        <w:rPr>
          <w:rFonts w:ascii="Arial" w:hAnsi="Arial" w:cs="Arial"/>
          <w:b/>
          <w:noProof w:val="0"/>
          <w:sz w:val="24"/>
          <w:lang w:val="en-US"/>
        </w:rPr>
        <w:t xml:space="preserve"> Notice</w:t>
      </w:r>
      <w:r w:rsidR="003B0485" w:rsidRPr="008B5947">
        <w:rPr>
          <w:rFonts w:ascii="Arial" w:hAnsi="Arial" w:cs="Arial"/>
          <w:b/>
          <w:noProof w:val="0"/>
          <w:sz w:val="24"/>
          <w:lang w:val="en-US"/>
        </w:rPr>
        <w:t xml:space="preserve"> </w:t>
      </w:r>
      <w:r w:rsidR="0040489B">
        <w:rPr>
          <w:rFonts w:ascii="Arial" w:hAnsi="Arial" w:cs="Arial"/>
          <w:b/>
          <w:noProof w:val="0"/>
          <w:sz w:val="24"/>
          <w:lang w:val="en-US"/>
        </w:rPr>
        <w:t xml:space="preserve">for </w:t>
      </w:r>
      <w:bookmarkStart w:id="0" w:name="_Hlk151544965"/>
      <w:r w:rsidR="0040489B">
        <w:rPr>
          <w:rFonts w:ascii="Arial" w:hAnsi="Arial" w:cs="Arial"/>
          <w:b/>
          <w:noProof w:val="0"/>
          <w:sz w:val="24"/>
          <w:lang w:val="en-US"/>
        </w:rPr>
        <w:t>the Photographer Consultant</w:t>
      </w:r>
    </w:p>
    <w:bookmarkEnd w:id="0"/>
    <w:p w14:paraId="569ADB23" w14:textId="77777777" w:rsidR="00452EB4" w:rsidRPr="00452EB4" w:rsidRDefault="00452EB4" w:rsidP="00452EB4">
      <w:pPr>
        <w:pStyle w:val="Style7"/>
        <w:spacing w:line="240" w:lineRule="auto"/>
        <w:rPr>
          <w:rFonts w:ascii="Arial" w:hAnsi="Arial" w:cs="Arial"/>
          <w:b/>
          <w:noProof w:val="0"/>
          <w:sz w:val="28"/>
          <w:szCs w:val="28"/>
          <w:lang w:val="en-US"/>
        </w:rPr>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FB663C" w14:paraId="4C725FE9" w14:textId="77777777" w:rsidTr="00A93614">
        <w:tc>
          <w:tcPr>
            <w:tcW w:w="2250" w:type="dxa"/>
          </w:tcPr>
          <w:p w14:paraId="3863A891" w14:textId="3E2B4A55" w:rsidR="00D90496" w:rsidRPr="00FB663C" w:rsidRDefault="00D90496">
            <w:pPr>
              <w:rPr>
                <w:rFonts w:asciiTheme="minorBidi" w:hAnsiTheme="minorBidi"/>
                <w:b/>
                <w:bCs/>
                <w:sz w:val="18"/>
                <w:szCs w:val="18"/>
                <w:lang w:val="en-US"/>
              </w:rPr>
            </w:pPr>
            <w:r w:rsidRPr="00FB663C">
              <w:rPr>
                <w:rFonts w:asciiTheme="minorBidi" w:hAnsiTheme="minorBidi"/>
                <w:b/>
                <w:bCs/>
                <w:sz w:val="18"/>
                <w:szCs w:val="18"/>
                <w:lang w:val="en-US"/>
              </w:rPr>
              <w:t>Country</w:t>
            </w:r>
          </w:p>
        </w:tc>
        <w:tc>
          <w:tcPr>
            <w:tcW w:w="288" w:type="dxa"/>
          </w:tcPr>
          <w:p w14:paraId="62468C7A" w14:textId="1DCF77BF" w:rsidR="00D90496" w:rsidRPr="00FB663C" w:rsidRDefault="00D90496">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7017EAE9" w14:textId="0ED8859A" w:rsidR="00D90496" w:rsidRPr="00506BD8" w:rsidRDefault="00E263E8">
            <w:pPr>
              <w:rPr>
                <w:rFonts w:asciiTheme="minorBidi" w:hAnsiTheme="minorBidi"/>
                <w:b/>
                <w:bCs/>
                <w:sz w:val="18"/>
                <w:szCs w:val="18"/>
                <w:lang w:val="en-US"/>
              </w:rPr>
            </w:pPr>
            <w:r w:rsidRPr="00506BD8">
              <w:rPr>
                <w:rFonts w:asciiTheme="minorBidi" w:hAnsiTheme="minorBidi"/>
                <w:b/>
                <w:bCs/>
                <w:sz w:val="18"/>
                <w:szCs w:val="18"/>
                <w:lang w:val="en-US"/>
              </w:rPr>
              <w:t xml:space="preserve">IRAQ, </w:t>
            </w:r>
            <w:r w:rsidR="004104C4">
              <w:rPr>
                <w:rFonts w:asciiTheme="minorBidi" w:hAnsiTheme="minorBidi"/>
                <w:b/>
                <w:bCs/>
                <w:sz w:val="18"/>
                <w:szCs w:val="18"/>
                <w:lang w:val="en-US"/>
              </w:rPr>
              <w:t>Erbi</w:t>
            </w:r>
            <w:r w:rsidR="00485FF9">
              <w:rPr>
                <w:rFonts w:asciiTheme="minorBidi" w:hAnsiTheme="minorBidi"/>
                <w:b/>
                <w:bCs/>
                <w:sz w:val="18"/>
                <w:szCs w:val="18"/>
                <w:lang w:val="en-US"/>
              </w:rPr>
              <w:t>l</w:t>
            </w:r>
          </w:p>
          <w:p w14:paraId="4788214D" w14:textId="0852EB42" w:rsidR="00F35D89" w:rsidRPr="00FB663C" w:rsidRDefault="00F35D89">
            <w:pPr>
              <w:rPr>
                <w:rFonts w:asciiTheme="minorBidi" w:hAnsiTheme="minorBidi"/>
                <w:sz w:val="18"/>
                <w:szCs w:val="18"/>
                <w:lang w:val="en-US"/>
              </w:rPr>
            </w:pPr>
          </w:p>
        </w:tc>
      </w:tr>
      <w:tr w:rsidR="00AD12AF" w:rsidRPr="00FB663C" w14:paraId="1C3396E8" w14:textId="77777777" w:rsidTr="00A93614">
        <w:tc>
          <w:tcPr>
            <w:tcW w:w="2250" w:type="dxa"/>
          </w:tcPr>
          <w:p w14:paraId="379A13F2" w14:textId="1F69A119"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Advertisement date</w:t>
            </w:r>
          </w:p>
        </w:tc>
        <w:tc>
          <w:tcPr>
            <w:tcW w:w="288" w:type="dxa"/>
          </w:tcPr>
          <w:p w14:paraId="2CFBF8C4" w14:textId="0962104F"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12184D11" w14:textId="45FC9D1F" w:rsidR="00AD12AF" w:rsidRPr="00FB663C" w:rsidRDefault="00F65797" w:rsidP="00AD12AF">
            <w:pPr>
              <w:rPr>
                <w:rFonts w:asciiTheme="minorBidi" w:hAnsiTheme="minorBidi"/>
                <w:b/>
                <w:bCs/>
                <w:sz w:val="18"/>
                <w:szCs w:val="18"/>
                <w:lang w:val="en-US"/>
              </w:rPr>
            </w:pPr>
            <w:r>
              <w:rPr>
                <w:rFonts w:asciiTheme="minorBidi" w:hAnsiTheme="minorBidi"/>
                <w:b/>
                <w:bCs/>
                <w:sz w:val="18"/>
                <w:szCs w:val="18"/>
                <w:lang w:val="en-US"/>
              </w:rPr>
              <w:t>31</w:t>
            </w:r>
            <w:r w:rsidRPr="00F65797">
              <w:rPr>
                <w:rFonts w:asciiTheme="minorBidi" w:hAnsiTheme="minorBidi"/>
                <w:b/>
                <w:bCs/>
                <w:sz w:val="18"/>
                <w:szCs w:val="18"/>
                <w:vertAlign w:val="superscript"/>
                <w:lang w:val="en-US"/>
              </w:rPr>
              <w:t>st</w:t>
            </w:r>
            <w:r>
              <w:rPr>
                <w:rFonts w:asciiTheme="minorBidi" w:hAnsiTheme="minorBidi"/>
                <w:b/>
                <w:bCs/>
                <w:sz w:val="18"/>
                <w:szCs w:val="18"/>
                <w:lang w:val="en-US"/>
              </w:rPr>
              <w:t xml:space="preserve"> July</w:t>
            </w:r>
            <w:r w:rsidR="004C3EE0">
              <w:rPr>
                <w:rFonts w:asciiTheme="minorBidi" w:hAnsiTheme="minorBidi"/>
                <w:b/>
                <w:bCs/>
                <w:sz w:val="18"/>
                <w:szCs w:val="18"/>
                <w:lang w:val="en-US"/>
              </w:rPr>
              <w:t xml:space="preserve"> 2024</w:t>
            </w:r>
          </w:p>
          <w:p w14:paraId="5983467A" w14:textId="77777777" w:rsidR="00AD12AF" w:rsidRPr="00FB663C" w:rsidRDefault="00AD12AF" w:rsidP="00AD12AF">
            <w:pPr>
              <w:rPr>
                <w:rFonts w:asciiTheme="minorBidi" w:hAnsiTheme="minorBidi"/>
                <w:sz w:val="18"/>
                <w:szCs w:val="18"/>
                <w:lang w:val="en-US"/>
              </w:rPr>
            </w:pPr>
          </w:p>
        </w:tc>
      </w:tr>
      <w:tr w:rsidR="00AD12AF" w:rsidRPr="00FB663C" w14:paraId="411EF015" w14:textId="77777777" w:rsidTr="00A93614">
        <w:tc>
          <w:tcPr>
            <w:tcW w:w="2250" w:type="dxa"/>
          </w:tcPr>
          <w:p w14:paraId="5AD65EC9" w14:textId="7652448E"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Submission date</w:t>
            </w:r>
          </w:p>
        </w:tc>
        <w:tc>
          <w:tcPr>
            <w:tcW w:w="288" w:type="dxa"/>
          </w:tcPr>
          <w:p w14:paraId="6CFF297F" w14:textId="032CA3C1"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57C8FECA" w14:textId="287D12CA" w:rsidR="00AD12AF" w:rsidRPr="00FB663C" w:rsidRDefault="00721A08" w:rsidP="00AD12AF">
            <w:pPr>
              <w:rPr>
                <w:rFonts w:asciiTheme="minorBidi" w:hAnsiTheme="minorBidi"/>
                <w:b/>
                <w:bCs/>
                <w:sz w:val="18"/>
                <w:szCs w:val="18"/>
                <w:lang w:val="en-US"/>
              </w:rPr>
            </w:pPr>
            <w:r>
              <w:rPr>
                <w:rFonts w:asciiTheme="minorBidi" w:hAnsiTheme="minorBidi"/>
                <w:b/>
                <w:bCs/>
                <w:sz w:val="18"/>
                <w:szCs w:val="18"/>
                <w:lang w:val="en-US"/>
              </w:rPr>
              <w:t>0</w:t>
            </w:r>
            <w:r w:rsidR="00F65797">
              <w:rPr>
                <w:rFonts w:asciiTheme="minorBidi" w:hAnsiTheme="minorBidi"/>
                <w:b/>
                <w:bCs/>
                <w:sz w:val="18"/>
                <w:szCs w:val="18"/>
                <w:lang w:val="en-US"/>
              </w:rPr>
              <w:t>7</w:t>
            </w:r>
            <w:r w:rsidR="00583409">
              <w:rPr>
                <w:rFonts w:asciiTheme="minorBidi" w:hAnsiTheme="minorBidi"/>
                <w:b/>
                <w:bCs/>
                <w:sz w:val="18"/>
                <w:szCs w:val="18"/>
                <w:vertAlign w:val="superscript"/>
                <w:lang w:val="en-US"/>
              </w:rPr>
              <w:t>th</w:t>
            </w:r>
            <w:r>
              <w:rPr>
                <w:rFonts w:asciiTheme="minorBidi" w:hAnsiTheme="minorBidi"/>
                <w:b/>
                <w:bCs/>
                <w:sz w:val="18"/>
                <w:szCs w:val="18"/>
                <w:lang w:val="en-US"/>
              </w:rPr>
              <w:t xml:space="preserve"> </w:t>
            </w:r>
            <w:proofErr w:type="spellStart"/>
            <w:r w:rsidR="00E02F07">
              <w:rPr>
                <w:rFonts w:asciiTheme="minorBidi" w:hAnsiTheme="minorBidi"/>
                <w:b/>
                <w:bCs/>
                <w:sz w:val="18"/>
                <w:szCs w:val="18"/>
                <w:lang w:val="en-US"/>
              </w:rPr>
              <w:t>A</w:t>
            </w:r>
            <w:r w:rsidR="00F65797">
              <w:rPr>
                <w:rFonts w:asciiTheme="minorBidi" w:hAnsiTheme="minorBidi"/>
                <w:b/>
                <w:bCs/>
                <w:sz w:val="18"/>
                <w:szCs w:val="18"/>
                <w:lang w:val="en-US"/>
              </w:rPr>
              <w:t>gust</w:t>
            </w:r>
            <w:proofErr w:type="spellEnd"/>
            <w:r>
              <w:rPr>
                <w:rFonts w:asciiTheme="minorBidi" w:hAnsiTheme="minorBidi"/>
                <w:b/>
                <w:bCs/>
                <w:sz w:val="18"/>
                <w:szCs w:val="18"/>
                <w:lang w:val="en-US"/>
              </w:rPr>
              <w:t xml:space="preserve"> 2024</w:t>
            </w:r>
            <w:r w:rsidR="00D70A0F" w:rsidRPr="00FB663C">
              <w:rPr>
                <w:rFonts w:asciiTheme="minorBidi" w:hAnsiTheme="minorBidi"/>
                <w:b/>
                <w:bCs/>
                <w:sz w:val="18"/>
                <w:szCs w:val="18"/>
                <w:lang w:val="en-US"/>
              </w:rPr>
              <w:t xml:space="preserve"> </w:t>
            </w:r>
            <w:r w:rsidR="00AD12AF" w:rsidRPr="00FB663C">
              <w:rPr>
                <w:rFonts w:asciiTheme="minorBidi" w:hAnsiTheme="minorBidi"/>
                <w:b/>
                <w:bCs/>
                <w:sz w:val="18"/>
                <w:szCs w:val="18"/>
                <w:lang w:val="en-US"/>
              </w:rPr>
              <w:t xml:space="preserve">at </w:t>
            </w:r>
            <w:r w:rsidR="00C82E15" w:rsidRPr="00FB663C">
              <w:rPr>
                <w:rFonts w:asciiTheme="minorBidi" w:hAnsiTheme="minorBidi"/>
                <w:b/>
                <w:bCs/>
                <w:sz w:val="18"/>
                <w:szCs w:val="18"/>
                <w:lang w:val="en-US"/>
              </w:rPr>
              <w:t>23:</w:t>
            </w:r>
            <w:r w:rsidR="002C5050">
              <w:rPr>
                <w:rFonts w:asciiTheme="minorBidi" w:hAnsiTheme="minorBidi"/>
                <w:b/>
                <w:bCs/>
                <w:sz w:val="18"/>
                <w:szCs w:val="18"/>
                <w:lang w:val="en-US"/>
              </w:rPr>
              <w:t>5</w:t>
            </w:r>
            <w:r w:rsidR="00E02F07">
              <w:rPr>
                <w:rFonts w:asciiTheme="minorBidi" w:hAnsiTheme="minorBidi"/>
                <w:b/>
                <w:bCs/>
                <w:sz w:val="18"/>
                <w:szCs w:val="18"/>
                <w:lang w:val="en-US"/>
              </w:rPr>
              <w:t>9</w:t>
            </w:r>
            <w:r w:rsidR="00C82E15" w:rsidRPr="00FB663C">
              <w:rPr>
                <w:rFonts w:asciiTheme="minorBidi" w:hAnsiTheme="minorBidi"/>
                <w:b/>
                <w:bCs/>
                <w:sz w:val="18"/>
                <w:szCs w:val="18"/>
                <w:lang w:val="en-US"/>
              </w:rPr>
              <w:t xml:space="preserve"> </w:t>
            </w:r>
            <w:r w:rsidR="00AD12AF" w:rsidRPr="00FB663C">
              <w:rPr>
                <w:rFonts w:asciiTheme="minorBidi" w:hAnsiTheme="minorBidi"/>
                <w:b/>
                <w:bCs/>
                <w:sz w:val="18"/>
                <w:szCs w:val="18"/>
                <w:lang w:val="en-US"/>
              </w:rPr>
              <w:t>Iraq time</w:t>
            </w:r>
          </w:p>
          <w:p w14:paraId="13E7DD3C" w14:textId="609BE5BA" w:rsidR="00AD12AF" w:rsidRPr="00FB663C" w:rsidRDefault="00AD12AF" w:rsidP="00AD12AF">
            <w:pPr>
              <w:rPr>
                <w:rFonts w:asciiTheme="minorBidi" w:hAnsiTheme="minorBidi"/>
                <w:sz w:val="18"/>
                <w:szCs w:val="18"/>
                <w:lang w:val="en-US"/>
              </w:rPr>
            </w:pPr>
          </w:p>
        </w:tc>
      </w:tr>
      <w:tr w:rsidR="00AD12AF" w:rsidRPr="00FB663C" w14:paraId="379E61AA" w14:textId="77777777" w:rsidTr="00A93614">
        <w:tc>
          <w:tcPr>
            <w:tcW w:w="2250" w:type="dxa"/>
          </w:tcPr>
          <w:p w14:paraId="5AED32B0" w14:textId="5590D2B8" w:rsidR="00AD12AF" w:rsidRPr="00FB663C" w:rsidRDefault="00AD12AF" w:rsidP="00AD12AF">
            <w:pPr>
              <w:rPr>
                <w:rFonts w:asciiTheme="minorBidi" w:hAnsiTheme="minorBidi"/>
                <w:b/>
                <w:bCs/>
                <w:sz w:val="18"/>
                <w:szCs w:val="18"/>
                <w:lang w:val="en-US"/>
              </w:rPr>
            </w:pPr>
          </w:p>
        </w:tc>
        <w:tc>
          <w:tcPr>
            <w:tcW w:w="288" w:type="dxa"/>
          </w:tcPr>
          <w:p w14:paraId="58BE7AB4" w14:textId="7A060F95" w:rsidR="00AD12AF" w:rsidRPr="00FB663C" w:rsidRDefault="00AD12AF" w:rsidP="00AD12AF">
            <w:pPr>
              <w:rPr>
                <w:rFonts w:asciiTheme="minorBidi" w:hAnsiTheme="minorBidi"/>
                <w:sz w:val="18"/>
                <w:szCs w:val="18"/>
                <w:lang w:val="en-US"/>
              </w:rPr>
            </w:pPr>
          </w:p>
        </w:tc>
        <w:tc>
          <w:tcPr>
            <w:tcW w:w="6628" w:type="dxa"/>
          </w:tcPr>
          <w:p w14:paraId="1E763365" w14:textId="0B87F671" w:rsidR="00626964" w:rsidRPr="00FB663C" w:rsidRDefault="00626964" w:rsidP="009E4A56">
            <w:pPr>
              <w:tabs>
                <w:tab w:val="left" w:pos="1823"/>
              </w:tabs>
              <w:rPr>
                <w:rFonts w:asciiTheme="minorBidi" w:hAnsiTheme="minorBidi"/>
                <w:sz w:val="18"/>
                <w:szCs w:val="18"/>
                <w:lang w:val="en-US"/>
              </w:rPr>
            </w:pPr>
          </w:p>
        </w:tc>
      </w:tr>
      <w:tr w:rsidR="00AD12AF" w:rsidRPr="00FB663C" w14:paraId="55F88056" w14:textId="77777777" w:rsidTr="00A93614">
        <w:tc>
          <w:tcPr>
            <w:tcW w:w="2250" w:type="dxa"/>
          </w:tcPr>
          <w:p w14:paraId="5D957833" w14:textId="347A233E"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Reference number</w:t>
            </w:r>
          </w:p>
        </w:tc>
        <w:tc>
          <w:tcPr>
            <w:tcW w:w="288" w:type="dxa"/>
          </w:tcPr>
          <w:p w14:paraId="4A311AB6" w14:textId="5E2B3BF9"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0630C1CB" w14:textId="469231C8" w:rsidR="00AD12AF" w:rsidRPr="00C56108" w:rsidRDefault="0035518F" w:rsidP="00AD12AF">
            <w:pPr>
              <w:rPr>
                <w:rFonts w:asciiTheme="minorBidi" w:hAnsiTheme="minorBidi"/>
                <w:b/>
                <w:bCs/>
                <w:sz w:val="18"/>
                <w:szCs w:val="18"/>
                <w:lang w:val="en-US"/>
              </w:rPr>
            </w:pPr>
            <w:r w:rsidRPr="00C56108">
              <w:rPr>
                <w:rFonts w:asciiTheme="minorBidi" w:hAnsiTheme="minorBidi"/>
                <w:b/>
                <w:bCs/>
                <w:sz w:val="18"/>
                <w:szCs w:val="18"/>
                <w:lang w:val="en-US"/>
              </w:rPr>
              <w:t>RFQ/IQ/2</w:t>
            </w:r>
            <w:r w:rsidR="007F3BDC">
              <w:rPr>
                <w:rFonts w:asciiTheme="minorBidi" w:hAnsiTheme="minorBidi"/>
                <w:b/>
                <w:bCs/>
                <w:sz w:val="18"/>
                <w:szCs w:val="18"/>
                <w:lang w:val="en-US"/>
              </w:rPr>
              <w:t>4</w:t>
            </w:r>
            <w:r w:rsidRPr="00C56108">
              <w:rPr>
                <w:rFonts w:asciiTheme="minorBidi" w:hAnsiTheme="minorBidi"/>
                <w:b/>
                <w:bCs/>
                <w:sz w:val="18"/>
                <w:szCs w:val="18"/>
                <w:lang w:val="en-US"/>
              </w:rPr>
              <w:t>/</w:t>
            </w:r>
            <w:r w:rsidR="007F3BDC">
              <w:rPr>
                <w:rFonts w:asciiTheme="minorBidi" w:hAnsiTheme="minorBidi"/>
                <w:b/>
                <w:bCs/>
                <w:sz w:val="18"/>
                <w:szCs w:val="18"/>
                <w:lang w:val="en-US"/>
              </w:rPr>
              <w:t>0</w:t>
            </w:r>
            <w:r w:rsidR="00F65797">
              <w:rPr>
                <w:rFonts w:asciiTheme="minorBidi" w:hAnsiTheme="minorBidi"/>
                <w:b/>
                <w:bCs/>
                <w:sz w:val="18"/>
                <w:szCs w:val="18"/>
                <w:lang w:val="en-US"/>
              </w:rPr>
              <w:t>81</w:t>
            </w:r>
          </w:p>
          <w:p w14:paraId="58DA9E51" w14:textId="25DC0ECE" w:rsidR="00AD12AF" w:rsidRPr="00FB663C" w:rsidRDefault="00AD12AF" w:rsidP="00AD12AF">
            <w:pPr>
              <w:rPr>
                <w:rFonts w:asciiTheme="minorBidi" w:hAnsiTheme="minorBidi"/>
                <w:sz w:val="18"/>
                <w:szCs w:val="18"/>
                <w:lang w:val="en-US"/>
              </w:rPr>
            </w:pPr>
          </w:p>
        </w:tc>
      </w:tr>
      <w:tr w:rsidR="00626470" w:rsidRPr="00FB663C" w14:paraId="3AD99335" w14:textId="77777777" w:rsidTr="00A93614">
        <w:tc>
          <w:tcPr>
            <w:tcW w:w="2250" w:type="dxa"/>
          </w:tcPr>
          <w:p w14:paraId="38EC72F5" w14:textId="3FC534D0" w:rsidR="00626470" w:rsidRPr="00FB663C" w:rsidRDefault="00626470" w:rsidP="00626470">
            <w:pPr>
              <w:rPr>
                <w:rFonts w:asciiTheme="minorBidi" w:hAnsiTheme="minorBidi"/>
                <w:b/>
                <w:bCs/>
                <w:sz w:val="18"/>
                <w:szCs w:val="18"/>
                <w:lang w:val="en-US"/>
              </w:rPr>
            </w:pPr>
          </w:p>
        </w:tc>
        <w:tc>
          <w:tcPr>
            <w:tcW w:w="288" w:type="dxa"/>
          </w:tcPr>
          <w:p w14:paraId="6203028F" w14:textId="5A2E5D7C" w:rsidR="00626470" w:rsidRPr="00FB663C" w:rsidRDefault="00626470" w:rsidP="00626470">
            <w:pPr>
              <w:rPr>
                <w:rFonts w:asciiTheme="minorBidi" w:hAnsiTheme="minorBidi"/>
                <w:sz w:val="18"/>
                <w:szCs w:val="18"/>
                <w:lang w:val="en-US"/>
              </w:rPr>
            </w:pPr>
          </w:p>
        </w:tc>
        <w:tc>
          <w:tcPr>
            <w:tcW w:w="6628" w:type="dxa"/>
          </w:tcPr>
          <w:p w14:paraId="288614D2" w14:textId="77777777" w:rsidR="00626470" w:rsidRPr="00FB663C" w:rsidRDefault="00626470" w:rsidP="00626470">
            <w:pPr>
              <w:rPr>
                <w:rFonts w:asciiTheme="minorBidi" w:hAnsiTheme="minorBidi"/>
                <w:bCs/>
                <w:sz w:val="18"/>
                <w:szCs w:val="18"/>
                <w:lang w:val="en-US"/>
              </w:rPr>
            </w:pPr>
          </w:p>
        </w:tc>
      </w:tr>
      <w:tr w:rsidR="00626470" w:rsidRPr="00FB663C" w14:paraId="3E72DBBF" w14:textId="77777777" w:rsidTr="00A93614">
        <w:tc>
          <w:tcPr>
            <w:tcW w:w="2250" w:type="dxa"/>
          </w:tcPr>
          <w:p w14:paraId="546B32A8" w14:textId="34F80BFB" w:rsidR="00626470" w:rsidRPr="00FB663C" w:rsidRDefault="00626470" w:rsidP="00626470">
            <w:pPr>
              <w:rPr>
                <w:rFonts w:asciiTheme="minorBidi" w:hAnsiTheme="minorBidi"/>
                <w:b/>
                <w:bCs/>
                <w:sz w:val="18"/>
                <w:szCs w:val="18"/>
                <w:lang w:val="en-US"/>
              </w:rPr>
            </w:pPr>
          </w:p>
        </w:tc>
        <w:tc>
          <w:tcPr>
            <w:tcW w:w="288" w:type="dxa"/>
          </w:tcPr>
          <w:p w14:paraId="2F8335D1" w14:textId="2341B1BE" w:rsidR="00626470" w:rsidRPr="00FB663C" w:rsidRDefault="00626470" w:rsidP="00626470">
            <w:pPr>
              <w:rPr>
                <w:rFonts w:asciiTheme="minorBidi" w:hAnsiTheme="minorBidi"/>
                <w:sz w:val="18"/>
                <w:szCs w:val="18"/>
                <w:lang w:val="en-US"/>
              </w:rPr>
            </w:pPr>
          </w:p>
        </w:tc>
        <w:tc>
          <w:tcPr>
            <w:tcW w:w="6628" w:type="dxa"/>
          </w:tcPr>
          <w:p w14:paraId="57B46426" w14:textId="67C0B1D8" w:rsidR="00626470" w:rsidRPr="00FB663C" w:rsidRDefault="00626470" w:rsidP="00626470">
            <w:pPr>
              <w:rPr>
                <w:rFonts w:asciiTheme="minorBidi" w:hAnsiTheme="minorBidi"/>
                <w:sz w:val="18"/>
                <w:szCs w:val="18"/>
                <w:lang w:val="en-US"/>
              </w:rPr>
            </w:pPr>
          </w:p>
        </w:tc>
      </w:tr>
      <w:tr w:rsidR="00626470" w:rsidRPr="00FB663C" w14:paraId="3A8C8838" w14:textId="77777777" w:rsidTr="00A93614">
        <w:tc>
          <w:tcPr>
            <w:tcW w:w="2250" w:type="dxa"/>
          </w:tcPr>
          <w:p w14:paraId="57651556" w14:textId="3158B720" w:rsidR="00626470" w:rsidRPr="00FB663C" w:rsidRDefault="00626470" w:rsidP="00626470">
            <w:pPr>
              <w:rPr>
                <w:rFonts w:asciiTheme="minorBidi" w:hAnsiTheme="minorBidi"/>
                <w:b/>
                <w:bCs/>
                <w:sz w:val="18"/>
                <w:szCs w:val="18"/>
                <w:lang w:val="en-US"/>
              </w:rPr>
            </w:pPr>
            <w:r w:rsidRPr="00FB663C">
              <w:rPr>
                <w:rFonts w:asciiTheme="minorBidi" w:hAnsiTheme="minorBidi"/>
                <w:b/>
                <w:bCs/>
                <w:sz w:val="18"/>
                <w:szCs w:val="18"/>
                <w:lang w:val="en-US"/>
              </w:rPr>
              <w:t>Content</w:t>
            </w:r>
          </w:p>
        </w:tc>
        <w:tc>
          <w:tcPr>
            <w:tcW w:w="288" w:type="dxa"/>
          </w:tcPr>
          <w:p w14:paraId="5BF0741C" w14:textId="237660AF" w:rsidR="00626470" w:rsidRPr="00FB663C" w:rsidRDefault="00626470" w:rsidP="00626470">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0C6D21E3" w14:textId="3245369C" w:rsidR="00CF1497" w:rsidRDefault="008A2AAA" w:rsidP="00626470">
            <w:pPr>
              <w:spacing w:after="120"/>
              <w:jc w:val="both"/>
              <w:rPr>
                <w:rFonts w:asciiTheme="minorBidi" w:hAnsiTheme="minorBidi"/>
                <w:b/>
                <w:bCs/>
                <w:sz w:val="18"/>
                <w:szCs w:val="18"/>
              </w:rPr>
            </w:pPr>
            <w:r w:rsidRPr="007564BE">
              <w:rPr>
                <w:rFonts w:asciiTheme="minorBidi" w:hAnsiTheme="minorBidi"/>
                <w:sz w:val="18"/>
                <w:szCs w:val="18"/>
              </w:rPr>
              <w:t xml:space="preserve">NRC is currently seeking a reputable, licensed </w:t>
            </w:r>
            <w:r w:rsidR="0033574E">
              <w:rPr>
                <w:rFonts w:asciiTheme="minorBidi" w:hAnsiTheme="minorBidi"/>
                <w:sz w:val="18"/>
                <w:szCs w:val="18"/>
              </w:rPr>
              <w:t>company</w:t>
            </w:r>
            <w:r w:rsidR="00EA0425">
              <w:rPr>
                <w:rFonts w:asciiTheme="minorBidi" w:hAnsiTheme="minorBidi"/>
                <w:sz w:val="18"/>
                <w:szCs w:val="18"/>
              </w:rPr>
              <w:t xml:space="preserve">/individual </w:t>
            </w:r>
            <w:r w:rsidRPr="007564BE">
              <w:rPr>
                <w:rFonts w:asciiTheme="minorBidi" w:hAnsiTheme="minorBidi"/>
                <w:sz w:val="18"/>
                <w:szCs w:val="18"/>
              </w:rPr>
              <w:t>for</w:t>
            </w:r>
            <w:r w:rsidR="00F24C5A">
              <w:rPr>
                <w:rFonts w:asciiTheme="minorBidi" w:hAnsiTheme="minorBidi"/>
                <w:sz w:val="18"/>
                <w:szCs w:val="18"/>
              </w:rPr>
              <w:t xml:space="preserve"> </w:t>
            </w:r>
            <w:r w:rsidR="00DA3FE1" w:rsidRPr="00DA3FE1">
              <w:rPr>
                <w:rFonts w:asciiTheme="minorBidi" w:hAnsiTheme="minorBidi"/>
                <w:b/>
                <w:bCs/>
                <w:sz w:val="18"/>
                <w:szCs w:val="18"/>
              </w:rPr>
              <w:t>Videographer/photographer service</w:t>
            </w:r>
          </w:p>
          <w:p w14:paraId="2E0374D3" w14:textId="2925063D" w:rsidR="00626470" w:rsidRPr="00FB663C" w:rsidRDefault="00626470" w:rsidP="00626470">
            <w:pPr>
              <w:spacing w:after="120"/>
              <w:jc w:val="both"/>
              <w:rPr>
                <w:rFonts w:asciiTheme="minorBidi" w:hAnsiTheme="minorBidi"/>
                <w:sz w:val="18"/>
                <w:szCs w:val="18"/>
                <w:lang w:val="en-US"/>
              </w:rPr>
            </w:pPr>
            <w:r w:rsidRPr="00FB663C">
              <w:rPr>
                <w:rFonts w:asciiTheme="minorBidi" w:hAnsiTheme="minorBidi"/>
                <w:sz w:val="18"/>
                <w:szCs w:val="18"/>
                <w:lang w:val="en-US"/>
              </w:rPr>
              <w:t>No margin of preference is applied; the Bid is open to all eligible Bidders.</w:t>
            </w:r>
          </w:p>
          <w:p w14:paraId="32A33748" w14:textId="45E85E4A" w:rsidR="00626470" w:rsidRPr="00FB663C" w:rsidRDefault="00626470" w:rsidP="00BF6666">
            <w:pPr>
              <w:spacing w:after="120"/>
              <w:jc w:val="both"/>
              <w:rPr>
                <w:rFonts w:asciiTheme="minorBidi" w:hAnsiTheme="minorBidi"/>
                <w:sz w:val="18"/>
                <w:szCs w:val="18"/>
                <w:lang w:val="en-US"/>
              </w:rPr>
            </w:pPr>
          </w:p>
        </w:tc>
      </w:tr>
      <w:tr w:rsidR="00626470" w:rsidRPr="00FB663C" w14:paraId="3DF7AB89" w14:textId="77777777" w:rsidTr="00A93614">
        <w:tc>
          <w:tcPr>
            <w:tcW w:w="2250" w:type="dxa"/>
          </w:tcPr>
          <w:p w14:paraId="7AB88E24" w14:textId="0B7810A5" w:rsidR="00626470" w:rsidRPr="00FB663C" w:rsidRDefault="00BF6666" w:rsidP="00626470">
            <w:pPr>
              <w:rPr>
                <w:rFonts w:asciiTheme="minorBidi" w:hAnsiTheme="minorBidi"/>
                <w:b/>
                <w:bCs/>
                <w:sz w:val="18"/>
                <w:szCs w:val="18"/>
                <w:lang w:val="en-US"/>
              </w:rPr>
            </w:pPr>
            <w:r>
              <w:rPr>
                <w:rFonts w:asciiTheme="minorBidi" w:hAnsiTheme="minorBidi"/>
                <w:b/>
                <w:bCs/>
                <w:sz w:val="18"/>
                <w:szCs w:val="18"/>
                <w:lang w:val="en-US"/>
              </w:rPr>
              <w:t>RFQ</w:t>
            </w:r>
            <w:r w:rsidR="00626470" w:rsidRPr="00FB663C">
              <w:rPr>
                <w:rFonts w:asciiTheme="minorBidi" w:hAnsiTheme="minorBidi"/>
                <w:b/>
                <w:bCs/>
                <w:sz w:val="18"/>
                <w:szCs w:val="18"/>
                <w:lang w:val="en-US"/>
              </w:rPr>
              <w:t xml:space="preserve"> Download</w:t>
            </w:r>
          </w:p>
        </w:tc>
        <w:tc>
          <w:tcPr>
            <w:tcW w:w="288" w:type="dxa"/>
          </w:tcPr>
          <w:p w14:paraId="1531E495" w14:textId="082844BB" w:rsidR="00626470" w:rsidRPr="004267EE" w:rsidRDefault="00626470" w:rsidP="00626470">
            <w:pPr>
              <w:rPr>
                <w:rFonts w:asciiTheme="minorBidi" w:hAnsiTheme="minorBidi"/>
                <w:sz w:val="18"/>
                <w:szCs w:val="18"/>
                <w:lang w:val="en-US"/>
              </w:rPr>
            </w:pPr>
            <w:r w:rsidRPr="004267EE">
              <w:rPr>
                <w:rFonts w:asciiTheme="minorBidi" w:hAnsiTheme="minorBidi"/>
                <w:sz w:val="18"/>
                <w:szCs w:val="18"/>
                <w:lang w:val="en-US"/>
              </w:rPr>
              <w:t>:</w:t>
            </w:r>
          </w:p>
        </w:tc>
        <w:tc>
          <w:tcPr>
            <w:tcW w:w="6628" w:type="dxa"/>
          </w:tcPr>
          <w:p w14:paraId="34CD2690" w14:textId="296E3A68" w:rsidR="00C034A1" w:rsidRPr="004267EE" w:rsidRDefault="00626470" w:rsidP="00C034A1">
            <w:pPr>
              <w:spacing w:after="200" w:line="276" w:lineRule="auto"/>
              <w:rPr>
                <w:b/>
                <w:bCs/>
                <w:color w:val="0000FF"/>
                <w:u w:val="single"/>
              </w:rPr>
            </w:pPr>
            <w:r w:rsidRPr="004267EE">
              <w:rPr>
                <w:rFonts w:asciiTheme="minorBidi" w:hAnsiTheme="minorBidi"/>
                <w:sz w:val="18"/>
                <w:szCs w:val="18"/>
                <w:lang w:val="en-US"/>
              </w:rPr>
              <w:t>If</w:t>
            </w:r>
            <w:r w:rsidR="00DD1BEB" w:rsidRPr="004267EE">
              <w:rPr>
                <w:rFonts w:asciiTheme="minorBidi" w:hAnsiTheme="minorBidi"/>
                <w:sz w:val="18"/>
                <w:szCs w:val="18"/>
                <w:lang w:val="en-US"/>
              </w:rPr>
              <w:t xml:space="preserve"> you</w:t>
            </w:r>
            <w:r w:rsidRPr="004267EE">
              <w:rPr>
                <w:rFonts w:asciiTheme="minorBidi" w:hAnsiTheme="minorBidi"/>
                <w:sz w:val="18"/>
                <w:szCs w:val="18"/>
                <w:lang w:val="en-US"/>
              </w:rPr>
              <w:t xml:space="preserve">r company </w:t>
            </w:r>
            <w:r w:rsidR="00504391" w:rsidRPr="004267EE">
              <w:rPr>
                <w:rFonts w:asciiTheme="minorBidi" w:hAnsiTheme="minorBidi"/>
                <w:sz w:val="18"/>
                <w:szCs w:val="18"/>
                <w:lang w:val="en-US"/>
              </w:rPr>
              <w:t>/</w:t>
            </w:r>
            <w:r w:rsidR="004104C4" w:rsidRPr="004267EE">
              <w:rPr>
                <w:rFonts w:asciiTheme="minorBidi" w:hAnsiTheme="minorBidi"/>
                <w:sz w:val="18"/>
                <w:szCs w:val="18"/>
                <w:lang w:val="en-US"/>
              </w:rPr>
              <w:t xml:space="preserve"> or individual </w:t>
            </w:r>
            <w:r w:rsidR="00504391" w:rsidRPr="004267EE">
              <w:rPr>
                <w:rFonts w:asciiTheme="minorBidi" w:hAnsiTheme="minorBidi"/>
                <w:sz w:val="18"/>
                <w:szCs w:val="18"/>
                <w:lang w:val="en-US"/>
              </w:rPr>
              <w:t>is</w:t>
            </w:r>
            <w:r w:rsidRPr="004267EE">
              <w:rPr>
                <w:rFonts w:asciiTheme="minorBidi" w:hAnsiTheme="minorBidi"/>
                <w:sz w:val="18"/>
                <w:szCs w:val="18"/>
                <w:lang w:val="en-US"/>
              </w:rPr>
              <w:t xml:space="preserve"> interested in participating in the tender, it requires you to download the </w:t>
            </w:r>
            <w:r w:rsidR="00083A88" w:rsidRPr="004267EE">
              <w:rPr>
                <w:rFonts w:asciiTheme="minorBidi" w:hAnsiTheme="minorBidi"/>
                <w:sz w:val="18"/>
                <w:szCs w:val="18"/>
                <w:lang w:val="en-US"/>
              </w:rPr>
              <w:t>RFQ</w:t>
            </w:r>
            <w:r w:rsidRPr="004267EE">
              <w:rPr>
                <w:rFonts w:asciiTheme="minorBidi" w:hAnsiTheme="minorBidi"/>
                <w:sz w:val="18"/>
                <w:szCs w:val="18"/>
                <w:lang w:val="en-US"/>
              </w:rPr>
              <w:t xml:space="preserve"> package, free of </w:t>
            </w:r>
            <w:r w:rsidR="004104C4" w:rsidRPr="004267EE">
              <w:rPr>
                <w:rFonts w:asciiTheme="minorBidi" w:hAnsiTheme="minorBidi"/>
                <w:sz w:val="18"/>
                <w:szCs w:val="18"/>
                <w:lang w:val="en-US"/>
              </w:rPr>
              <w:t>charge</w:t>
            </w:r>
            <w:r w:rsidRPr="004267EE">
              <w:rPr>
                <w:rFonts w:asciiTheme="minorBidi" w:hAnsiTheme="minorBidi"/>
                <w:sz w:val="18"/>
                <w:szCs w:val="18"/>
                <w:lang w:val="en-US"/>
              </w:rPr>
              <w:t xml:space="preserve">, using the following </w:t>
            </w:r>
            <w:hyperlink r:id="rId11" w:history="1">
              <w:r w:rsidR="00BF6666" w:rsidRPr="004267EE">
                <w:rPr>
                  <w:rStyle w:val="Hyperlink"/>
                  <w:b/>
                  <w:bCs/>
                </w:rPr>
                <w:t>LI</w:t>
              </w:r>
              <w:r w:rsidR="00BF6666" w:rsidRPr="004267EE">
                <w:rPr>
                  <w:rStyle w:val="Hyperlink"/>
                  <w:b/>
                  <w:bCs/>
                </w:rPr>
                <w:t>N</w:t>
              </w:r>
              <w:r w:rsidR="00BF6666" w:rsidRPr="004267EE">
                <w:rPr>
                  <w:rStyle w:val="Hyperlink"/>
                  <w:b/>
                  <w:bCs/>
                </w:rPr>
                <w:t>K</w:t>
              </w:r>
            </w:hyperlink>
          </w:p>
          <w:p w14:paraId="7DB727F4" w14:textId="1B0D524B" w:rsidR="00626470" w:rsidRPr="004267EE" w:rsidRDefault="00626470" w:rsidP="00626470">
            <w:pPr>
              <w:jc w:val="both"/>
              <w:rPr>
                <w:rFonts w:asciiTheme="minorBidi" w:hAnsiTheme="minorBidi"/>
                <w:sz w:val="18"/>
                <w:szCs w:val="18"/>
                <w:lang w:val="en-US"/>
              </w:rPr>
            </w:pPr>
            <w:r w:rsidRPr="004267EE">
              <w:rPr>
                <w:rFonts w:asciiTheme="minorBidi" w:hAnsiTheme="minorBidi"/>
                <w:sz w:val="18"/>
                <w:szCs w:val="18"/>
                <w:lang w:val="en-US"/>
              </w:rPr>
              <w:t>For registration instructions, please check the Supplier Bid Guide attached to this tender Notice</w:t>
            </w:r>
            <w:r w:rsidR="00974970" w:rsidRPr="004267EE">
              <w:rPr>
                <w:rFonts w:asciiTheme="minorBidi" w:hAnsiTheme="minorBidi"/>
                <w:sz w:val="18"/>
                <w:szCs w:val="18"/>
                <w:lang w:val="en-US"/>
              </w:rPr>
              <w:t>.</w:t>
            </w:r>
          </w:p>
          <w:p w14:paraId="361AD204" w14:textId="496D0523" w:rsidR="00626470" w:rsidRPr="004267EE" w:rsidRDefault="00626470" w:rsidP="00626470">
            <w:pPr>
              <w:jc w:val="both"/>
              <w:rPr>
                <w:rFonts w:asciiTheme="minorBidi" w:hAnsiTheme="minorBidi"/>
                <w:sz w:val="18"/>
                <w:szCs w:val="18"/>
                <w:lang w:val="en-US"/>
              </w:rPr>
            </w:pPr>
          </w:p>
        </w:tc>
      </w:tr>
      <w:tr w:rsidR="00F421DB" w:rsidRPr="00FB663C" w14:paraId="024E2609" w14:textId="77777777" w:rsidTr="00A93614">
        <w:tc>
          <w:tcPr>
            <w:tcW w:w="2250" w:type="dxa"/>
          </w:tcPr>
          <w:p w14:paraId="11BBB395" w14:textId="337608DD" w:rsidR="00F421DB" w:rsidRPr="00FB663C" w:rsidRDefault="00F421DB" w:rsidP="00F421DB">
            <w:pPr>
              <w:rPr>
                <w:rFonts w:asciiTheme="minorBidi" w:hAnsiTheme="minorBidi"/>
                <w:b/>
                <w:bCs/>
                <w:sz w:val="18"/>
                <w:szCs w:val="18"/>
                <w:lang w:val="en-US"/>
              </w:rPr>
            </w:pPr>
            <w:r w:rsidRPr="00FB663C">
              <w:rPr>
                <w:rFonts w:asciiTheme="minorBidi" w:hAnsiTheme="minorBidi"/>
                <w:b/>
                <w:bCs/>
                <w:sz w:val="18"/>
                <w:szCs w:val="18"/>
                <w:lang w:val="en-US"/>
              </w:rPr>
              <w:t>Submission details</w:t>
            </w:r>
          </w:p>
        </w:tc>
        <w:tc>
          <w:tcPr>
            <w:tcW w:w="288" w:type="dxa"/>
          </w:tcPr>
          <w:p w14:paraId="68E51559" w14:textId="0F67E388" w:rsidR="00F421DB" w:rsidRPr="00FB663C" w:rsidRDefault="00F421DB" w:rsidP="00F421DB">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3736E69E" w14:textId="3ABAF6F2" w:rsidR="00F421DB" w:rsidRPr="00616270" w:rsidRDefault="00F421DB" w:rsidP="00F421DB">
            <w:pPr>
              <w:spacing w:after="120"/>
              <w:ind w:left="2120" w:hanging="2120"/>
              <w:jc w:val="both"/>
              <w:rPr>
                <w:rFonts w:asciiTheme="minorBidi" w:hAnsiTheme="minorBidi"/>
                <w:sz w:val="18"/>
                <w:szCs w:val="18"/>
                <w:lang w:val="en-US"/>
              </w:rPr>
            </w:pPr>
            <w:r w:rsidRPr="00616270">
              <w:rPr>
                <w:rFonts w:asciiTheme="minorBidi" w:hAnsiTheme="minorBidi"/>
                <w:sz w:val="18"/>
                <w:szCs w:val="18"/>
                <w:lang w:val="en-US"/>
              </w:rPr>
              <w:t xml:space="preserve">This Tender is a </w:t>
            </w:r>
            <w:r w:rsidR="00357952" w:rsidRPr="00357952">
              <w:rPr>
                <w:rFonts w:asciiTheme="minorBidi" w:hAnsiTheme="minorBidi"/>
                <w:b/>
                <w:bCs/>
                <w:sz w:val="18"/>
                <w:szCs w:val="18"/>
                <w:lang w:val="en-US"/>
              </w:rPr>
              <w:t>One</w:t>
            </w:r>
            <w:r w:rsidRPr="00357952">
              <w:rPr>
                <w:rFonts w:asciiTheme="minorBidi" w:hAnsiTheme="minorBidi"/>
                <w:b/>
                <w:bCs/>
                <w:sz w:val="18"/>
                <w:szCs w:val="18"/>
                <w:lang w:val="en-US"/>
              </w:rPr>
              <w:t>-</w:t>
            </w:r>
            <w:r w:rsidRPr="00616270">
              <w:rPr>
                <w:rFonts w:asciiTheme="minorBidi" w:hAnsiTheme="minorBidi"/>
                <w:b/>
                <w:bCs/>
                <w:sz w:val="18"/>
                <w:szCs w:val="18"/>
                <w:lang w:val="en-US"/>
              </w:rPr>
              <w:t>Envelope process</w:t>
            </w:r>
            <w:r w:rsidR="00974970">
              <w:rPr>
                <w:rFonts w:asciiTheme="minorBidi" w:hAnsiTheme="minorBidi"/>
                <w:b/>
                <w:bCs/>
                <w:sz w:val="18"/>
                <w:szCs w:val="18"/>
                <w:lang w:val="en-US"/>
              </w:rPr>
              <w:t>.</w:t>
            </w:r>
          </w:p>
          <w:p w14:paraId="503A0307" w14:textId="0390A6E7" w:rsidR="00F421DB" w:rsidRPr="00616270" w:rsidRDefault="00F421DB" w:rsidP="00F421DB">
            <w:pPr>
              <w:pStyle w:val="NoSpacing"/>
              <w:jc w:val="both"/>
              <w:rPr>
                <w:rFonts w:asciiTheme="minorBidi" w:hAnsiTheme="minorBidi" w:cstheme="minorBidi"/>
                <w:b/>
                <w:sz w:val="18"/>
                <w:szCs w:val="18"/>
                <w:lang w:val="en-GB"/>
              </w:rPr>
            </w:pPr>
            <w:r w:rsidRPr="00616270">
              <w:rPr>
                <w:rFonts w:asciiTheme="minorBidi" w:hAnsiTheme="minorBidi" w:cstheme="minorBidi"/>
                <w:bCs/>
                <w:sz w:val="18"/>
                <w:szCs w:val="18"/>
                <w:lang w:val="en-GB"/>
              </w:rPr>
              <w:t xml:space="preserve">NRC Iraq will follow the </w:t>
            </w:r>
            <w:r w:rsidR="00DF5A7F">
              <w:rPr>
                <w:rFonts w:asciiTheme="minorBidi" w:hAnsiTheme="minorBidi" w:cstheme="minorBidi"/>
                <w:b/>
                <w:sz w:val="18"/>
                <w:szCs w:val="18"/>
                <w:lang w:val="en-GB"/>
              </w:rPr>
              <w:t>One</w:t>
            </w:r>
            <w:r w:rsidRPr="00616270">
              <w:rPr>
                <w:rFonts w:asciiTheme="minorBidi" w:hAnsiTheme="minorBidi" w:cstheme="minorBidi"/>
                <w:b/>
                <w:sz w:val="18"/>
                <w:szCs w:val="18"/>
                <w:lang w:val="en-GB"/>
              </w:rPr>
              <w:t xml:space="preserve"> envelop process </w:t>
            </w:r>
            <w:r w:rsidRPr="00616270">
              <w:rPr>
                <w:rFonts w:asciiTheme="minorBidi" w:hAnsiTheme="minorBidi" w:cstheme="minorBidi"/>
                <w:bCs/>
                <w:sz w:val="18"/>
                <w:szCs w:val="18"/>
                <w:lang w:val="en-GB"/>
              </w:rPr>
              <w:t>for this procurement. Therefore, please submit your quotation</w:t>
            </w:r>
            <w:r w:rsidRPr="00616270">
              <w:rPr>
                <w:rFonts w:asciiTheme="minorBidi" w:hAnsiTheme="minorBidi" w:cstheme="minorBidi"/>
                <w:b/>
                <w:sz w:val="18"/>
                <w:szCs w:val="18"/>
                <w:lang w:val="en-GB"/>
              </w:rPr>
              <w:t xml:space="preserve"> following the requirements detailed in the ITB.</w:t>
            </w:r>
          </w:p>
          <w:p w14:paraId="3770ED58" w14:textId="3DB4E528" w:rsidR="00F421DB" w:rsidRPr="00FB663C" w:rsidRDefault="00F421DB" w:rsidP="00F421DB">
            <w:pPr>
              <w:pStyle w:val="NoSpacing"/>
              <w:jc w:val="both"/>
              <w:rPr>
                <w:rFonts w:asciiTheme="minorBidi" w:hAnsiTheme="minorBidi" w:cstheme="minorBidi"/>
                <w:bCs/>
                <w:sz w:val="18"/>
                <w:szCs w:val="18"/>
                <w:lang w:val="en-GB"/>
              </w:rPr>
            </w:pPr>
          </w:p>
        </w:tc>
      </w:tr>
      <w:tr w:rsidR="00F421DB" w:rsidRPr="00FB663C" w14:paraId="292A069F" w14:textId="77777777" w:rsidTr="00A93614">
        <w:tc>
          <w:tcPr>
            <w:tcW w:w="2250" w:type="dxa"/>
          </w:tcPr>
          <w:p w14:paraId="05588A62" w14:textId="157E72F9" w:rsidR="00F421DB" w:rsidRPr="00FB663C" w:rsidRDefault="00F421DB" w:rsidP="00F421DB">
            <w:pPr>
              <w:rPr>
                <w:rFonts w:asciiTheme="minorBidi" w:hAnsiTheme="minorBidi"/>
                <w:b/>
                <w:bCs/>
                <w:sz w:val="18"/>
                <w:szCs w:val="18"/>
                <w:lang w:val="en-US"/>
              </w:rPr>
            </w:pPr>
            <w:r w:rsidRPr="00FB663C">
              <w:rPr>
                <w:rFonts w:asciiTheme="minorBidi" w:hAnsiTheme="minorBidi"/>
                <w:b/>
                <w:bCs/>
                <w:sz w:val="18"/>
                <w:szCs w:val="18"/>
                <w:lang w:val="en-US"/>
              </w:rPr>
              <w:t>Remark</w:t>
            </w:r>
          </w:p>
        </w:tc>
        <w:tc>
          <w:tcPr>
            <w:tcW w:w="288" w:type="dxa"/>
          </w:tcPr>
          <w:p w14:paraId="30C17D83" w14:textId="77777777" w:rsidR="00F421DB" w:rsidRPr="00FB663C" w:rsidRDefault="00F421DB" w:rsidP="00F421DB">
            <w:pPr>
              <w:rPr>
                <w:rFonts w:asciiTheme="minorBidi" w:hAnsiTheme="minorBidi"/>
                <w:sz w:val="18"/>
                <w:szCs w:val="18"/>
                <w:lang w:val="en-US"/>
              </w:rPr>
            </w:pPr>
          </w:p>
        </w:tc>
        <w:tc>
          <w:tcPr>
            <w:tcW w:w="6628" w:type="dxa"/>
          </w:tcPr>
          <w:p w14:paraId="5C931642" w14:textId="16E1D65F" w:rsidR="00F421DB" w:rsidRPr="00616270"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The Bid, as well as all correspondence and documents relating to the Bid</w:t>
            </w:r>
            <w:r w:rsidR="000B4837">
              <w:rPr>
                <w:rFonts w:asciiTheme="minorBidi" w:hAnsiTheme="minorBidi" w:cstheme="minorBidi"/>
                <w:sz w:val="18"/>
                <w:szCs w:val="18"/>
              </w:rPr>
              <w:t>,</w:t>
            </w:r>
            <w:r w:rsidRPr="00616270">
              <w:rPr>
                <w:rFonts w:asciiTheme="minorBidi" w:hAnsiTheme="minorBidi" w:cstheme="minorBidi"/>
                <w:sz w:val="18"/>
                <w:szCs w:val="18"/>
              </w:rPr>
              <w:t xml:space="preserve"> shall be written in English</w:t>
            </w:r>
          </w:p>
          <w:p w14:paraId="11C9BF57" w14:textId="77777777" w:rsidR="00F421DB" w:rsidRPr="00616270" w:rsidRDefault="00F421DB" w:rsidP="00F421DB">
            <w:pPr>
              <w:pStyle w:val="ListParagraph"/>
              <w:ind w:left="360"/>
              <w:jc w:val="both"/>
              <w:rPr>
                <w:rFonts w:asciiTheme="minorBidi" w:hAnsiTheme="minorBidi" w:cstheme="minorBidi"/>
                <w:sz w:val="18"/>
                <w:szCs w:val="18"/>
              </w:rPr>
            </w:pPr>
          </w:p>
          <w:p w14:paraId="03BE2C86" w14:textId="4154CB67" w:rsidR="00F421DB"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Offers must be submitted through the eTB system and before the tender deadline expires. It will not be possible to submit your bid after the deadline or outside the eTB system</w:t>
            </w:r>
          </w:p>
          <w:p w14:paraId="31BEC1D5" w14:textId="77777777" w:rsidR="00F421DB" w:rsidRPr="00616270" w:rsidRDefault="00F421DB" w:rsidP="00F421DB">
            <w:pPr>
              <w:rPr>
                <w:rFonts w:asciiTheme="minorBidi" w:hAnsiTheme="minorBidi"/>
                <w:sz w:val="18"/>
                <w:szCs w:val="18"/>
              </w:rPr>
            </w:pPr>
          </w:p>
          <w:p w14:paraId="7E1EE835" w14:textId="77777777" w:rsidR="00F421DB" w:rsidRPr="00616270"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For </w:t>
            </w:r>
            <w:r w:rsidRPr="00616270">
              <w:rPr>
                <w:rFonts w:asciiTheme="minorBidi" w:hAnsiTheme="minorBidi" w:cstheme="minorBidi"/>
                <w:b/>
                <w:bCs/>
                <w:sz w:val="18"/>
                <w:szCs w:val="18"/>
              </w:rPr>
              <w:t>technical questions about the system</w:t>
            </w:r>
            <w:r w:rsidRPr="00616270">
              <w:rPr>
                <w:rFonts w:asciiTheme="minorBidi" w:hAnsiTheme="minorBidi" w:cstheme="minorBidi"/>
                <w:sz w:val="18"/>
                <w:szCs w:val="18"/>
              </w:rPr>
              <w:t xml:space="preserve">, please get in touch with  </w:t>
            </w:r>
            <w:hyperlink r:id="rId12" w:history="1">
              <w:r w:rsidRPr="00616270">
                <w:rPr>
                  <w:rStyle w:val="Hyperlink"/>
                  <w:rFonts w:asciiTheme="minorBidi" w:hAnsiTheme="minorBidi" w:cstheme="minorBidi"/>
                  <w:sz w:val="18"/>
                  <w:szCs w:val="18"/>
                </w:rPr>
                <w:t>iq.procurement@nrc.no</w:t>
              </w:r>
            </w:hyperlink>
            <w:r w:rsidRPr="00616270">
              <w:rPr>
                <w:rFonts w:asciiTheme="minorBidi" w:hAnsiTheme="minorBidi" w:cstheme="minorBidi"/>
                <w:sz w:val="18"/>
                <w:szCs w:val="18"/>
              </w:rPr>
              <w:t xml:space="preserve"> </w:t>
            </w:r>
          </w:p>
          <w:p w14:paraId="09F8CF01" w14:textId="12E8E2A7" w:rsidR="00F421DB" w:rsidRPr="00FB663C" w:rsidRDefault="00F421DB" w:rsidP="00F421DB">
            <w:pPr>
              <w:pStyle w:val="ListParagraph"/>
              <w:ind w:left="360"/>
              <w:rPr>
                <w:rFonts w:asciiTheme="minorBidi" w:hAnsiTheme="minorBidi" w:cstheme="minorBidi"/>
                <w:sz w:val="18"/>
                <w:szCs w:val="18"/>
              </w:rPr>
            </w:pPr>
          </w:p>
        </w:tc>
      </w:tr>
    </w:tbl>
    <w:p w14:paraId="54740686" w14:textId="77777777" w:rsidR="00C37F41" w:rsidRPr="00FB663C" w:rsidRDefault="00C37F41" w:rsidP="00C37F41">
      <w:pPr>
        <w:pStyle w:val="NormalWeb"/>
        <w:jc w:val="both"/>
        <w:rPr>
          <w:rFonts w:asciiTheme="minorBidi" w:hAnsiTheme="minorBidi" w:cstheme="minorBidi"/>
          <w:i/>
          <w:iCs/>
          <w:sz w:val="18"/>
          <w:szCs w:val="18"/>
        </w:rPr>
      </w:pPr>
      <w:r w:rsidRPr="00FB663C">
        <w:rPr>
          <w:rStyle w:val="Emphasis"/>
          <w:rFonts w:asciiTheme="minorBidi" w:eastAsia="Arial" w:hAnsiTheme="minorBidi" w:cstheme="minorBidi"/>
          <w:i w:val="0"/>
          <w:iCs w:val="0"/>
          <w:sz w:val="18"/>
          <w:szCs w:val="18"/>
        </w:rPr>
        <w:t>Sincerely,</w:t>
      </w:r>
    </w:p>
    <w:p w14:paraId="4568277D" w14:textId="6EF924A0" w:rsidR="0014596D" w:rsidRPr="00FB663C" w:rsidRDefault="00C37F41" w:rsidP="00514D34">
      <w:pPr>
        <w:pStyle w:val="NormalWeb"/>
        <w:jc w:val="both"/>
        <w:rPr>
          <w:rFonts w:asciiTheme="minorBidi" w:hAnsiTheme="minorBidi" w:cstheme="minorBidi"/>
          <w:b/>
          <w:bCs/>
          <w:i/>
          <w:iCs/>
          <w:sz w:val="18"/>
          <w:szCs w:val="18"/>
        </w:rPr>
      </w:pPr>
      <w:r w:rsidRPr="00FB663C">
        <w:rPr>
          <w:rStyle w:val="Emphasis"/>
          <w:rFonts w:asciiTheme="minorBidi" w:eastAsia="Arial" w:hAnsiTheme="minorBidi" w:cstheme="minorBidi"/>
          <w:b/>
          <w:bCs/>
          <w:i w:val="0"/>
          <w:iCs w:val="0"/>
          <w:sz w:val="18"/>
          <w:szCs w:val="18"/>
        </w:rPr>
        <w:t>NRC</w:t>
      </w:r>
      <w:r w:rsidR="00AD12AF" w:rsidRPr="00FB663C">
        <w:rPr>
          <w:rStyle w:val="Emphasis"/>
          <w:rFonts w:asciiTheme="minorBidi" w:eastAsia="Arial" w:hAnsiTheme="minorBidi" w:cstheme="minorBidi"/>
          <w:b/>
          <w:bCs/>
          <w:i w:val="0"/>
          <w:iCs w:val="0"/>
          <w:sz w:val="18"/>
          <w:szCs w:val="18"/>
        </w:rPr>
        <w:t xml:space="preserve"> IRAQ</w:t>
      </w:r>
      <w:r w:rsidRPr="00FB663C">
        <w:rPr>
          <w:rStyle w:val="Emphasis"/>
          <w:rFonts w:asciiTheme="minorBidi" w:eastAsia="Arial" w:hAnsiTheme="minorBidi" w:cstheme="minorBidi"/>
          <w:b/>
          <w:bCs/>
          <w:i w:val="0"/>
          <w:iCs w:val="0"/>
          <w:sz w:val="18"/>
          <w:szCs w:val="18"/>
        </w:rPr>
        <w:t xml:space="preserve"> Procurement Department</w:t>
      </w:r>
    </w:p>
    <w:sectPr w:rsidR="0014596D" w:rsidRPr="00FB663C">
      <w:headerReference w:type="defaul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25CE5A" w14:textId="77777777" w:rsidR="00EF4527" w:rsidRDefault="00EF4527" w:rsidP="009F6CD2">
      <w:pPr>
        <w:spacing w:after="0" w:line="240" w:lineRule="auto"/>
      </w:pPr>
      <w:r>
        <w:separator/>
      </w:r>
    </w:p>
  </w:endnote>
  <w:endnote w:type="continuationSeparator" w:id="0">
    <w:p w14:paraId="575BCD91" w14:textId="77777777" w:rsidR="00EF4527" w:rsidRDefault="00EF4527" w:rsidP="009F6CD2">
      <w:pPr>
        <w:spacing w:after="0" w:line="240" w:lineRule="auto"/>
      </w:pPr>
      <w:r>
        <w:continuationSeparator/>
      </w:r>
    </w:p>
  </w:endnote>
  <w:endnote w:type="continuationNotice" w:id="1">
    <w:p w14:paraId="6C962A46" w14:textId="77777777" w:rsidR="00EF4527" w:rsidRDefault="00EF45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42B4F4" w14:textId="77777777" w:rsidR="00EF4527" w:rsidRDefault="00EF4527" w:rsidP="009F6CD2">
      <w:pPr>
        <w:spacing w:after="0" w:line="240" w:lineRule="auto"/>
      </w:pPr>
      <w:r>
        <w:separator/>
      </w:r>
    </w:p>
  </w:footnote>
  <w:footnote w:type="continuationSeparator" w:id="0">
    <w:p w14:paraId="1C7428FB" w14:textId="77777777" w:rsidR="00EF4527" w:rsidRDefault="00EF4527" w:rsidP="009F6CD2">
      <w:pPr>
        <w:spacing w:after="0" w:line="240" w:lineRule="auto"/>
      </w:pPr>
      <w:r>
        <w:continuationSeparator/>
      </w:r>
    </w:p>
  </w:footnote>
  <w:footnote w:type="continuationNotice" w:id="1">
    <w:p w14:paraId="67A93ECD" w14:textId="77777777" w:rsidR="00EF4527" w:rsidRDefault="00EF45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1F3DB716">
          <wp:simplePos x="0" y="0"/>
          <wp:positionH relativeFrom="column">
            <wp:posOffset>4241165</wp:posOffset>
          </wp:positionH>
          <wp:positionV relativeFrom="paragraph">
            <wp:posOffset>-354330</wp:posOffset>
          </wp:positionV>
          <wp:extent cx="1851660" cy="709295"/>
          <wp:effectExtent l="0" t="0" r="0" b="0"/>
          <wp:wrapTight wrapText="bothSides">
            <wp:wrapPolygon edited="0">
              <wp:start x="0" y="0"/>
              <wp:lineTo x="0" y="20885"/>
              <wp:lineTo x="21333" y="20885"/>
              <wp:lineTo x="213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1660" cy="709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mwrAUAUvvdlywAAAA="/>
  </w:docVars>
  <w:rsids>
    <w:rsidRoot w:val="005C42EF"/>
    <w:rsid w:val="00000510"/>
    <w:rsid w:val="000059C7"/>
    <w:rsid w:val="00064361"/>
    <w:rsid w:val="00077FB9"/>
    <w:rsid w:val="00080D99"/>
    <w:rsid w:val="00082F47"/>
    <w:rsid w:val="00083A88"/>
    <w:rsid w:val="00086466"/>
    <w:rsid w:val="000A1FE4"/>
    <w:rsid w:val="000B4837"/>
    <w:rsid w:val="000C175E"/>
    <w:rsid w:val="000E1C6B"/>
    <w:rsid w:val="000F5012"/>
    <w:rsid w:val="000F58F1"/>
    <w:rsid w:val="000F6A58"/>
    <w:rsid w:val="001045C0"/>
    <w:rsid w:val="00126771"/>
    <w:rsid w:val="001334C2"/>
    <w:rsid w:val="00135EC3"/>
    <w:rsid w:val="0014596D"/>
    <w:rsid w:val="0017343E"/>
    <w:rsid w:val="0017422B"/>
    <w:rsid w:val="001A53D4"/>
    <w:rsid w:val="001C67D5"/>
    <w:rsid w:val="001F5DF9"/>
    <w:rsid w:val="00204BA2"/>
    <w:rsid w:val="00216583"/>
    <w:rsid w:val="00217F3D"/>
    <w:rsid w:val="00227FAC"/>
    <w:rsid w:val="00240A51"/>
    <w:rsid w:val="00241C53"/>
    <w:rsid w:val="00244CCC"/>
    <w:rsid w:val="002569E1"/>
    <w:rsid w:val="0026713C"/>
    <w:rsid w:val="00273DA4"/>
    <w:rsid w:val="002B1209"/>
    <w:rsid w:val="002B479C"/>
    <w:rsid w:val="002C2B9F"/>
    <w:rsid w:val="002C5050"/>
    <w:rsid w:val="002C5739"/>
    <w:rsid w:val="002D7F9D"/>
    <w:rsid w:val="002F2329"/>
    <w:rsid w:val="00305CC5"/>
    <w:rsid w:val="00316B69"/>
    <w:rsid w:val="00317974"/>
    <w:rsid w:val="0032098D"/>
    <w:rsid w:val="003222B6"/>
    <w:rsid w:val="00325509"/>
    <w:rsid w:val="0033574E"/>
    <w:rsid w:val="003409DE"/>
    <w:rsid w:val="00342864"/>
    <w:rsid w:val="00346E70"/>
    <w:rsid w:val="0035518F"/>
    <w:rsid w:val="00357952"/>
    <w:rsid w:val="00370569"/>
    <w:rsid w:val="00381284"/>
    <w:rsid w:val="003A4731"/>
    <w:rsid w:val="003B0485"/>
    <w:rsid w:val="003B3789"/>
    <w:rsid w:val="003B4D13"/>
    <w:rsid w:val="003D2F25"/>
    <w:rsid w:val="003F6C1A"/>
    <w:rsid w:val="0040489B"/>
    <w:rsid w:val="004104C4"/>
    <w:rsid w:val="00417C51"/>
    <w:rsid w:val="00423DBB"/>
    <w:rsid w:val="004267EE"/>
    <w:rsid w:val="0043186B"/>
    <w:rsid w:val="004473BF"/>
    <w:rsid w:val="00452EB4"/>
    <w:rsid w:val="004547F1"/>
    <w:rsid w:val="00470560"/>
    <w:rsid w:val="004760F3"/>
    <w:rsid w:val="004816EA"/>
    <w:rsid w:val="00485FF9"/>
    <w:rsid w:val="00491576"/>
    <w:rsid w:val="00495C4E"/>
    <w:rsid w:val="004A1D80"/>
    <w:rsid w:val="004B4E13"/>
    <w:rsid w:val="004C1BF8"/>
    <w:rsid w:val="004C3EE0"/>
    <w:rsid w:val="004D6757"/>
    <w:rsid w:val="004D7852"/>
    <w:rsid w:val="004E68B5"/>
    <w:rsid w:val="004F4FF8"/>
    <w:rsid w:val="00501B52"/>
    <w:rsid w:val="00502381"/>
    <w:rsid w:val="00504391"/>
    <w:rsid w:val="00506BD8"/>
    <w:rsid w:val="00514D34"/>
    <w:rsid w:val="00516BAD"/>
    <w:rsid w:val="00571DA2"/>
    <w:rsid w:val="00580B8D"/>
    <w:rsid w:val="00583409"/>
    <w:rsid w:val="0058672C"/>
    <w:rsid w:val="00595A77"/>
    <w:rsid w:val="005A3E6F"/>
    <w:rsid w:val="005B3FD4"/>
    <w:rsid w:val="005B41DA"/>
    <w:rsid w:val="005C42EF"/>
    <w:rsid w:val="005D2674"/>
    <w:rsid w:val="005F15A9"/>
    <w:rsid w:val="005F7B9F"/>
    <w:rsid w:val="006072F7"/>
    <w:rsid w:val="00613A73"/>
    <w:rsid w:val="00616270"/>
    <w:rsid w:val="006239B9"/>
    <w:rsid w:val="00623EB7"/>
    <w:rsid w:val="00626470"/>
    <w:rsid w:val="00626964"/>
    <w:rsid w:val="00635FE4"/>
    <w:rsid w:val="00637ACC"/>
    <w:rsid w:val="00641AB4"/>
    <w:rsid w:val="00672BA2"/>
    <w:rsid w:val="006B0F9B"/>
    <w:rsid w:val="006C536C"/>
    <w:rsid w:val="006F0430"/>
    <w:rsid w:val="007131D7"/>
    <w:rsid w:val="00715431"/>
    <w:rsid w:val="00721A08"/>
    <w:rsid w:val="00735EB8"/>
    <w:rsid w:val="00746B53"/>
    <w:rsid w:val="00752D31"/>
    <w:rsid w:val="007564BE"/>
    <w:rsid w:val="00760E4A"/>
    <w:rsid w:val="00780C64"/>
    <w:rsid w:val="00782E96"/>
    <w:rsid w:val="007907FB"/>
    <w:rsid w:val="00793442"/>
    <w:rsid w:val="007A1445"/>
    <w:rsid w:val="007A16B5"/>
    <w:rsid w:val="007C59A3"/>
    <w:rsid w:val="007E369C"/>
    <w:rsid w:val="007F3BDC"/>
    <w:rsid w:val="00804B62"/>
    <w:rsid w:val="0080556D"/>
    <w:rsid w:val="00816E4A"/>
    <w:rsid w:val="00832696"/>
    <w:rsid w:val="00842E4B"/>
    <w:rsid w:val="00846E42"/>
    <w:rsid w:val="00850A4C"/>
    <w:rsid w:val="008641BE"/>
    <w:rsid w:val="00885115"/>
    <w:rsid w:val="008A2AAA"/>
    <w:rsid w:val="008A35DF"/>
    <w:rsid w:val="008B4695"/>
    <w:rsid w:val="008B4E65"/>
    <w:rsid w:val="008B5947"/>
    <w:rsid w:val="008B7988"/>
    <w:rsid w:val="008C30F2"/>
    <w:rsid w:val="008C3D56"/>
    <w:rsid w:val="008C491B"/>
    <w:rsid w:val="008D3979"/>
    <w:rsid w:val="008E4A24"/>
    <w:rsid w:val="008E7EC1"/>
    <w:rsid w:val="008F185F"/>
    <w:rsid w:val="00900A04"/>
    <w:rsid w:val="00903DB6"/>
    <w:rsid w:val="00921DD0"/>
    <w:rsid w:val="00930815"/>
    <w:rsid w:val="0095420F"/>
    <w:rsid w:val="00974481"/>
    <w:rsid w:val="00974970"/>
    <w:rsid w:val="009B7349"/>
    <w:rsid w:val="009C06C0"/>
    <w:rsid w:val="009C0F6E"/>
    <w:rsid w:val="009D523E"/>
    <w:rsid w:val="009E0D9B"/>
    <w:rsid w:val="009E4A56"/>
    <w:rsid w:val="009F6CD2"/>
    <w:rsid w:val="00A14D65"/>
    <w:rsid w:val="00A307B7"/>
    <w:rsid w:val="00A45759"/>
    <w:rsid w:val="00A50E31"/>
    <w:rsid w:val="00A71AC3"/>
    <w:rsid w:val="00A73CAA"/>
    <w:rsid w:val="00A90AC2"/>
    <w:rsid w:val="00A93614"/>
    <w:rsid w:val="00AA125E"/>
    <w:rsid w:val="00AC5790"/>
    <w:rsid w:val="00AD12AF"/>
    <w:rsid w:val="00AD1B5A"/>
    <w:rsid w:val="00B02CA1"/>
    <w:rsid w:val="00B04A2F"/>
    <w:rsid w:val="00B100D3"/>
    <w:rsid w:val="00B1443C"/>
    <w:rsid w:val="00B218BD"/>
    <w:rsid w:val="00B22306"/>
    <w:rsid w:val="00B22FE6"/>
    <w:rsid w:val="00B25515"/>
    <w:rsid w:val="00B34440"/>
    <w:rsid w:val="00B359C9"/>
    <w:rsid w:val="00B35A26"/>
    <w:rsid w:val="00B449B1"/>
    <w:rsid w:val="00B92654"/>
    <w:rsid w:val="00B92E6F"/>
    <w:rsid w:val="00B93AAA"/>
    <w:rsid w:val="00BA5CE2"/>
    <w:rsid w:val="00BD6C08"/>
    <w:rsid w:val="00BE622F"/>
    <w:rsid w:val="00BF4D2A"/>
    <w:rsid w:val="00BF6666"/>
    <w:rsid w:val="00C034A1"/>
    <w:rsid w:val="00C03511"/>
    <w:rsid w:val="00C14D5A"/>
    <w:rsid w:val="00C15BCC"/>
    <w:rsid w:val="00C17A64"/>
    <w:rsid w:val="00C213B7"/>
    <w:rsid w:val="00C24687"/>
    <w:rsid w:val="00C26278"/>
    <w:rsid w:val="00C37F41"/>
    <w:rsid w:val="00C53A59"/>
    <w:rsid w:val="00C56108"/>
    <w:rsid w:val="00C6109F"/>
    <w:rsid w:val="00C70119"/>
    <w:rsid w:val="00C82E15"/>
    <w:rsid w:val="00CA1BD5"/>
    <w:rsid w:val="00CA6F89"/>
    <w:rsid w:val="00CC15F2"/>
    <w:rsid w:val="00CE2E59"/>
    <w:rsid w:val="00CE5481"/>
    <w:rsid w:val="00CF0A61"/>
    <w:rsid w:val="00CF1497"/>
    <w:rsid w:val="00CF2F4B"/>
    <w:rsid w:val="00D149D8"/>
    <w:rsid w:val="00D525CE"/>
    <w:rsid w:val="00D53A8F"/>
    <w:rsid w:val="00D70A0F"/>
    <w:rsid w:val="00D74410"/>
    <w:rsid w:val="00D82AD9"/>
    <w:rsid w:val="00D87B40"/>
    <w:rsid w:val="00D90496"/>
    <w:rsid w:val="00DA3FE1"/>
    <w:rsid w:val="00DA4677"/>
    <w:rsid w:val="00DD1BEB"/>
    <w:rsid w:val="00DD7197"/>
    <w:rsid w:val="00DE2379"/>
    <w:rsid w:val="00DF5A7F"/>
    <w:rsid w:val="00E02F07"/>
    <w:rsid w:val="00E05346"/>
    <w:rsid w:val="00E263E8"/>
    <w:rsid w:val="00E46E3D"/>
    <w:rsid w:val="00E475E3"/>
    <w:rsid w:val="00E647CF"/>
    <w:rsid w:val="00E81DD4"/>
    <w:rsid w:val="00E92C63"/>
    <w:rsid w:val="00E95FA4"/>
    <w:rsid w:val="00EA0425"/>
    <w:rsid w:val="00EA559B"/>
    <w:rsid w:val="00EB291C"/>
    <w:rsid w:val="00EB6287"/>
    <w:rsid w:val="00ED26F1"/>
    <w:rsid w:val="00EE78B2"/>
    <w:rsid w:val="00EE7E9C"/>
    <w:rsid w:val="00EF1B14"/>
    <w:rsid w:val="00EF1EE2"/>
    <w:rsid w:val="00EF4527"/>
    <w:rsid w:val="00F112D1"/>
    <w:rsid w:val="00F20ACB"/>
    <w:rsid w:val="00F24C5A"/>
    <w:rsid w:val="00F35D89"/>
    <w:rsid w:val="00F421DB"/>
    <w:rsid w:val="00F43001"/>
    <w:rsid w:val="00F56821"/>
    <w:rsid w:val="00F65797"/>
    <w:rsid w:val="00F668F4"/>
    <w:rsid w:val="00F7413A"/>
    <w:rsid w:val="00F86A10"/>
    <w:rsid w:val="00F901C3"/>
    <w:rsid w:val="00FB5B08"/>
    <w:rsid w:val="00FB5B76"/>
    <w:rsid w:val="00FB663C"/>
    <w:rsid w:val="00FB70C9"/>
    <w:rsid w:val="00FD75EB"/>
    <w:rsid w:val="00FF69F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fjiv%2bLaUykE%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Props1.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2.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3.xml><?xml version="1.0" encoding="utf-8"?>
<ds:datastoreItem xmlns:ds="http://schemas.openxmlformats.org/officeDocument/2006/customXml" ds:itemID="{DB46E783-43CD-4199-9DF5-90A970699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5E004C-5E31-48EE-AE27-35482EB3757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Pages>
  <Words>227</Words>
  <Characters>1216</Characters>
  <Application>Microsoft Office Word</Application>
  <DocSecurity>0</DocSecurity>
  <Lines>71</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hoshee Mohammed</cp:lastModifiedBy>
  <cp:revision>227</cp:revision>
  <cp:lastPrinted>2023-03-21T07:11:00Z</cp:lastPrinted>
  <dcterms:created xsi:type="dcterms:W3CDTF">2022-11-18T10:10:00Z</dcterms:created>
  <dcterms:modified xsi:type="dcterms:W3CDTF">2024-07-3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